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54265" w14:textId="47B81AA2"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sidR="00AA1827" w:rsidRPr="00AA1827">
        <w:rPr>
          <w:rFonts w:ascii="Arial" w:eastAsia="Arial" w:hAnsi="Arial" w:cs="Arial"/>
          <w:b/>
          <w:bCs/>
          <w:sz w:val="28"/>
          <w:szCs w:val="28"/>
          <w:highlight w:val="yellow"/>
          <w:lang w:val="de-DE"/>
        </w:rPr>
        <w:t>8294</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DEF0B84"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495231">
        <w:rPr>
          <w:rFonts w:ascii="Arial" w:hAnsi="Arial" w:cs="Arial"/>
          <w:b/>
          <w:sz w:val="24"/>
          <w:lang w:val="en-US"/>
        </w:rPr>
        <w:t>3</w:t>
      </w:r>
      <w:r>
        <w:rPr>
          <w:rFonts w:ascii="Arial" w:hAnsi="Arial" w:cs="Arial"/>
          <w:b/>
          <w:sz w:val="24"/>
          <w:lang w:val="en-US"/>
        </w:rPr>
        <w:t xml:space="preserve">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Pr="0062275F" w:rsidRDefault="0014475C">
            <w:pPr>
              <w:rPr>
                <w:bCs/>
                <w:lang w:val="en-US"/>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Huawei, HiSilicon</w:t>
            </w:r>
          </w:p>
        </w:tc>
        <w:tc>
          <w:tcPr>
            <w:tcW w:w="7708" w:type="dxa"/>
          </w:tcPr>
          <w:p w14:paraId="6CEB965E" w14:textId="77777777" w:rsidR="0014475C" w:rsidRDefault="00B5130F">
            <w:pPr>
              <w:spacing w:after="0"/>
              <w:rPr>
                <w:lang w:eastAsia="zh-CN"/>
              </w:rPr>
            </w:pPr>
            <w:r>
              <w:rPr>
                <w:lang w:eastAsia="zh-CN"/>
              </w:rPr>
              <w:t>We support the intention to provd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r>
              <w:rPr>
                <w:lang w:eastAsia="zh-CN"/>
              </w:rPr>
              <w:t>Futurewei</w:t>
            </w:r>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We are fine to send reply LS. But, we’re wondering how much time we can spend to disucss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e.g: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r>
              <w:rPr>
                <w:lang w:eastAsia="zh-CN"/>
              </w:rPr>
              <w:t>InterDigital</w:t>
            </w:r>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RAN2 has not preclude any solutions for RRC_inactive positioning, regarding the support of UL</w:t>
      </w:r>
      <w:r>
        <w:rPr>
          <w:rFonts w:hint="eastAsia"/>
        </w:rPr>
        <w:t>/</w:t>
      </w:r>
      <w:r>
        <w:t>DL+UL positioning in RRC_inacti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Support the use of pre-configured SRSp configuration received by UE during RRC CONNECTED for SRSp transmission when in INACTIVE</w:t>
      </w:r>
    </w:p>
    <w:p w14:paraId="06CA053F" w14:textId="77777777" w:rsidR="0014475C" w:rsidRDefault="00B5130F">
      <w:pPr>
        <w:pStyle w:val="3GPPAgreements"/>
        <w:numPr>
          <w:ilvl w:val="1"/>
          <w:numId w:val="4"/>
        </w:numPr>
      </w:pPr>
      <w:r>
        <w:t>Support transmission of SRSp configuration (e.g. using SDT) or indication for initiating SRSp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Last, we think the final descision still should be RAN2. So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r>
              <w:rPr>
                <w:lang w:eastAsia="zh-CN"/>
              </w:rPr>
              <w:t>Futurewei</w:t>
            </w:r>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r>
              <w:rPr>
                <w:lang w:eastAsia="zh-CN"/>
              </w:rPr>
              <w:t>InterDigital</w:t>
            </w:r>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r>
              <w:rPr>
                <w:lang w:eastAsia="zh-CN"/>
              </w:rPr>
              <w:t>InterDigital</w:t>
            </w:r>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pos-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r>
              <w:rPr>
                <w:lang w:eastAsia="zh-CN"/>
              </w:rPr>
              <w:t xml:space="preserve">Baed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Based on the above discussion, we propose to revise the proposal as below,which is also more aligned with the condidtion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leasty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periodic  and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Support. This agreement is needed otherwise we cant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r w:rsidR="00F27C40" w14:paraId="7E11AC31" w14:textId="77777777">
        <w:tc>
          <w:tcPr>
            <w:tcW w:w="1642" w:type="dxa"/>
          </w:tcPr>
          <w:p w14:paraId="0E88A70C" w14:textId="27D67544" w:rsidR="00F27C40" w:rsidRPr="00F27C40" w:rsidRDefault="00F27C40">
            <w:pPr>
              <w:spacing w:after="0"/>
              <w:rPr>
                <w:rFonts w:eastAsia="Malgun Gothic"/>
                <w:lang w:val="en-US" w:eastAsia="ko-KR"/>
              </w:rPr>
            </w:pPr>
            <w:r>
              <w:rPr>
                <w:rFonts w:eastAsia="Malgun Gothic" w:hint="eastAsia"/>
                <w:lang w:val="en-US" w:eastAsia="ko-KR"/>
              </w:rPr>
              <w:t>LG</w:t>
            </w:r>
          </w:p>
        </w:tc>
        <w:tc>
          <w:tcPr>
            <w:tcW w:w="7708" w:type="dxa"/>
          </w:tcPr>
          <w:p w14:paraId="2B7D3973" w14:textId="47CFCACF" w:rsidR="00F27C40" w:rsidRPr="00F27C40" w:rsidRDefault="00F27C40">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Open loop power control defined in Rel.16 for transmission of SRS for positionng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r>
              <w:rPr>
                <w:lang w:eastAsia="zh-CN"/>
              </w:rPr>
              <w:t>Futurewei</w:t>
            </w:r>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Reply to OPPO,  this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r>
              <w:rPr>
                <w:lang w:eastAsia="zh-CN"/>
              </w:rPr>
              <w:t>InterDigital</w:t>
            </w:r>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Open loop power control defined in Rel.16 for transmission of SRS for positionng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lastRenderedPageBreak/>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r>
              <w:t>positionng</w:t>
            </w:r>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i, HiSilicon</w:t>
            </w:r>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r>
              <w:rPr>
                <w:lang w:eastAsia="zh-CN"/>
              </w:rPr>
              <w:t>ericsson</w:t>
            </w:r>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r w:rsidRPr="007B6F27">
              <w:rPr>
                <w:lang w:eastAsia="zh-CN"/>
              </w:rPr>
              <w:t>InterDigital</w:t>
            </w:r>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he TA value can be either the one in RRC_CONNECTED or provided in RRCRelease.</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lastRenderedPageBreak/>
        <w:t xml:space="preserve">[Mediatek,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TA procedures defined for CG-SDT support are reused for SRS for positioning transmission by RRC_INACTIVE U</w:t>
      </w:r>
      <w:r w:rsidR="00DC3CA2">
        <w:t>e</w:t>
      </w:r>
      <w:r>
        <w:t>s</w:t>
      </w:r>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reused for SRS for positioning transmission by RRC_INACTIVE U</w:t>
            </w:r>
            <w:r w:rsidR="00DC3CA2">
              <w:t>e</w:t>
            </w:r>
            <w:r>
              <w:t>s</w:t>
            </w:r>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r>
              <w:rPr>
                <w:lang w:eastAsia="zh-CN"/>
              </w:rPr>
              <w:t>Futurewei</w:t>
            </w:r>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comsumption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r>
              <w:rPr>
                <w:lang w:eastAsia="zh-CN"/>
              </w:rPr>
              <w:t>InterDigital</w:t>
            </w:r>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Support if SRS transmission is agreed for RRC_INACTIVE U</w:t>
            </w:r>
            <w:r w:rsidR="00DC3CA2">
              <w:rPr>
                <w:lang w:eastAsia="zh-CN"/>
              </w:rPr>
              <w:t>e</w:t>
            </w:r>
            <w:r>
              <w:rPr>
                <w:lang w:eastAsia="zh-CN"/>
              </w:rPr>
              <w:t>s.</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From RAN1 perspective, TA procedures defined for CG-SDT support can be reused for SRS for positioning transmission by RRC_INACTIVE U</w:t>
      </w:r>
      <w:r w:rsidR="00DC3CA2">
        <w:t>e</w:t>
      </w:r>
      <w:r>
        <w:t>s</w:t>
      </w:r>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TA preocedur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It is up to RAN2 for the TA precedures for SRS for positioning transmission by RRC_INACTIVE U</w:t>
            </w:r>
            <w:r w:rsidR="00DC3CA2">
              <w:rPr>
                <w:rFonts w:eastAsiaTheme="minorEastAsia"/>
                <w:lang w:eastAsia="zh-CN"/>
              </w:rPr>
              <w:t>e</w:t>
            </w:r>
            <w:r>
              <w:rPr>
                <w:rFonts w:eastAsiaTheme="minorEastAsia"/>
                <w:lang w:eastAsia="zh-CN"/>
              </w:rPr>
              <w:t>s.</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Huawei, HiSilicon</w:t>
            </w:r>
          </w:p>
        </w:tc>
        <w:tc>
          <w:tcPr>
            <w:tcW w:w="7708" w:type="dxa"/>
          </w:tcPr>
          <w:p w14:paraId="555B66F8" w14:textId="77777777" w:rsidR="0014475C" w:rsidRDefault="00B5130F">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r>
              <w:rPr>
                <w:lang w:val="en-US" w:eastAsia="zh-CN"/>
              </w:rPr>
              <w:t>InterDigital</w:t>
            </w:r>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Spatial relation defined in Rel.16 for transmission of SRS for positionng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r>
              <w:rPr>
                <w:lang w:eastAsia="zh-CN"/>
              </w:rPr>
              <w:t>Futurewei</w:t>
            </w:r>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r>
              <w:rPr>
                <w:lang w:eastAsia="zh-CN"/>
              </w:rPr>
              <w:t>InterDigital</w:t>
            </w:r>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Spatial relation defined in Rel.16 for transmission of SRS for positionng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t>positionng</w:t>
            </w:r>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r w:rsidRPr="004F483C">
              <w:rPr>
                <w:lang w:eastAsia="zh-CN"/>
              </w:rPr>
              <w:t>InterDigital</w:t>
            </w:r>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oth UE and gNBs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Configuration and transmission of SRS for positioning is supported by U</w:t>
      </w:r>
      <w:r w:rsidR="006E7393">
        <w:t>e</w:t>
      </w:r>
      <w:r>
        <w:t>s in RRC_INACTIVE state for UL and DL+UL positioning</w:t>
      </w:r>
      <w:r>
        <w:rPr>
          <w:rFonts w:hint="eastAsia"/>
        </w:rPr>
        <w:t>.</w:t>
      </w:r>
    </w:p>
    <w:p w14:paraId="0FD70E9E"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Support the use of pre-configured SRSp configuration received by UE during RRC CONNECTED for SRSp transmission when in INACTIVE</w:t>
      </w:r>
    </w:p>
    <w:p w14:paraId="0328F452" w14:textId="77777777" w:rsidR="0014475C" w:rsidRDefault="00B5130F">
      <w:pPr>
        <w:pStyle w:val="3GPPAgreements"/>
        <w:numPr>
          <w:ilvl w:val="1"/>
          <w:numId w:val="4"/>
        </w:numPr>
      </w:pPr>
      <w:r>
        <w:t>Support transmission of SRSp configuration (e.g. using SDT) or indication for initiating SRSp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Support the indication within RRC release with SuspendConfig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Configuration parameters introduced for SRS for positioning in Rel.16 are reused for U</w:t>
      </w:r>
      <w:r w:rsidR="006E7393">
        <w:t>e</w:t>
      </w:r>
      <w:r>
        <w:t>s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 xml:space="preserve">Not quite understand what the sub-bullt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e.g,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U</w:t>
            </w:r>
            <w:r w:rsidR="006E7393">
              <w:t>e</w:t>
            </w:r>
            <w:r>
              <w:t>s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r>
              <w:rPr>
                <w:lang w:eastAsia="zh-CN"/>
              </w:rPr>
              <w:t>InterDigital</w:t>
            </w:r>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Configuration parameters introduced for SRS for positioning in Rel.16 are reused for U</w:t>
      </w:r>
      <w:r w:rsidR="006E7393">
        <w:t>e</w:t>
      </w:r>
      <w:r>
        <w:t xml:space="preserv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 xml:space="preserve">s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in Rel.16 are reused for U</w:t>
            </w:r>
            <w:r w:rsidR="006E7393">
              <w:t>e</w:t>
            </w:r>
            <w:r>
              <w:t>s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Configuration parameters introduced for SRS for positioning in Rel.16 are reused for U</w:t>
            </w:r>
            <w:r w:rsidR="006E7393">
              <w:t>e</w:t>
            </w:r>
            <w:r>
              <w:t xml:space="preserve">s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 xml:space="preserve">SRS-PosResource </w:t>
            </w:r>
            <w:r>
              <w:rPr>
                <w:lang w:eastAsia="zh-CN"/>
              </w:rPr>
              <w:t xml:space="preserve">and </w:t>
            </w:r>
            <w:r>
              <w:rPr>
                <w:i/>
                <w:lang w:eastAsia="zh-CN"/>
              </w:rPr>
              <w:t xml:space="preserve">SRS-PosResourceSet </w:t>
            </w:r>
            <w:r>
              <w:rPr>
                <w:lang w:eastAsia="zh-CN"/>
              </w:rPr>
              <w:t>I</w:t>
            </w:r>
            <w:r w:rsidR="006E7393">
              <w:rPr>
                <w:lang w:eastAsia="zh-CN"/>
              </w:rPr>
              <w:t>e</w:t>
            </w:r>
            <w:r>
              <w:rPr>
                <w:lang w:eastAsia="zh-CN"/>
              </w:rPr>
              <w:t>s</w:t>
            </w:r>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r>
              <w:rPr>
                <w:lang w:val="en-US" w:eastAsia="zh-CN"/>
              </w:rPr>
              <w:t>InterDigital</w:t>
            </w:r>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Support to reuse QCL configuration in connected state for PRS reception for inactive Ues.</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Ues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t>Paging PDCCH (esp., message in DCI for paging) can be considered as one of options for indicating whether the positioning related message is delivered.</w:t>
      </w:r>
    </w:p>
    <w:p w14:paraId="207127F4" w14:textId="77777777" w:rsidR="0014475C" w:rsidRDefault="00B5130F">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Ues,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10592B95" w14:textId="77777777" w:rsidR="0014475C" w:rsidRDefault="00B5130F">
      <w:pPr>
        <w:pStyle w:val="3GPPText"/>
        <w:numPr>
          <w:ilvl w:val="2"/>
          <w:numId w:val="9"/>
        </w:numPr>
      </w:pPr>
      <w:r>
        <w:t>Details of DL PRS configuration signaling for RRC-INACTIVE Ues are up to RAN2</w:t>
      </w:r>
    </w:p>
    <w:p w14:paraId="47E9AB40" w14:textId="77777777" w:rsidR="0014475C" w:rsidRDefault="00B5130F">
      <w:pPr>
        <w:pStyle w:val="3GPPText"/>
        <w:numPr>
          <w:ilvl w:val="1"/>
          <w:numId w:val="9"/>
        </w:numPr>
      </w:pPr>
      <w:r>
        <w:t>Alt.2 FFS in RAN1 the following aspects for DL positioning support by RRC_INACTIVE Ues:</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r>
              <w:rPr>
                <w:lang w:eastAsia="zh-CN"/>
              </w:rPr>
              <w:t>Futurewei</w:t>
            </w:r>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r>
              <w:rPr>
                <w:lang w:eastAsia="zh-CN"/>
              </w:rPr>
              <w:t>InterDigital</w:t>
            </w:r>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Based on review of responses it seems both alternatives have equalt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Alt.1 From RAN1 perspective, the work on NR DL positioning support by RRC_INACTIVE UEs is completed (i.e. no additional enhancements are considered by RAN1 for support of NR DL Positioning by RRC_INACTIVE Ues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Alt.2 FFS in RAN1 the following aspects for DL positioning support by RRC_INACTIVE Ues:</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Agree with the proposal and we prfer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Huawei, HiSilicon</w:t>
            </w:r>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r>
              <w:rPr>
                <w:lang w:eastAsia="zh-CN"/>
              </w:rPr>
              <w:t>ericsson</w:t>
            </w:r>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r w:rsidRPr="008F655F">
              <w:rPr>
                <w:lang w:eastAsia="zh-CN"/>
              </w:rPr>
              <w:t>InterDigital</w:t>
            </w:r>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00A84CE5" w14:textId="57CC5C09" w:rsidR="00C073C8" w:rsidRDefault="00C073C8" w:rsidP="00C073C8">
      <w:pPr>
        <w:pStyle w:val="Heading3"/>
      </w:pPr>
      <w:r>
        <w:t>Round #3</w:t>
      </w:r>
    </w:p>
    <w:p w14:paraId="539A97AD" w14:textId="7B787BF3" w:rsidR="00C073C8" w:rsidRDefault="00C073C8" w:rsidP="00C073C8">
      <w:pPr>
        <w:pStyle w:val="3GPPText"/>
      </w:pPr>
      <w:r>
        <w:t>Based on review of responses it seems both alternatives have equal support. Considering remaining time of the meeting the following proposal is made:</w:t>
      </w:r>
    </w:p>
    <w:p w14:paraId="6CB9A150" w14:textId="77777777" w:rsidR="00C073C8" w:rsidRDefault="00C073C8" w:rsidP="00C073C8">
      <w:pPr>
        <w:pStyle w:val="3GPPText"/>
      </w:pPr>
    </w:p>
    <w:p w14:paraId="286E5AB9" w14:textId="004DEE47" w:rsidR="00C073C8" w:rsidRDefault="00C073C8" w:rsidP="00C073C8">
      <w:pPr>
        <w:pStyle w:val="3GPPText"/>
        <w:rPr>
          <w:b/>
          <w:bCs/>
        </w:rPr>
      </w:pPr>
      <w:r>
        <w:rPr>
          <w:b/>
          <w:bCs/>
        </w:rPr>
        <w:t>Proposal 3.7-3</w:t>
      </w:r>
    </w:p>
    <w:p w14:paraId="2FE4999E" w14:textId="50607BBA" w:rsidR="00C073C8" w:rsidRDefault="00C073C8" w:rsidP="00C073C8">
      <w:pPr>
        <w:pStyle w:val="3GPPText"/>
        <w:numPr>
          <w:ilvl w:val="0"/>
          <w:numId w:val="9"/>
        </w:numPr>
      </w:pPr>
      <w:r>
        <w:t xml:space="preserve">Further study the following aspects for DL positioning support by RRC_INACTIVE UEs and </w:t>
      </w:r>
      <w:r w:rsidR="001538EC">
        <w:t>update RAN2 WG</w:t>
      </w:r>
      <w:r>
        <w:t xml:space="preserve"> by RAN1#106-bis-e:</w:t>
      </w:r>
    </w:p>
    <w:p w14:paraId="6FE60DC6" w14:textId="77777777" w:rsidR="00C073C8" w:rsidRDefault="00C073C8" w:rsidP="00C073C8">
      <w:pPr>
        <w:pStyle w:val="3GPPText"/>
        <w:numPr>
          <w:ilvl w:val="1"/>
          <w:numId w:val="9"/>
        </w:numPr>
      </w:pPr>
      <w:r>
        <w:t>Validity criteria of DL PRS configuration</w:t>
      </w:r>
    </w:p>
    <w:p w14:paraId="67AB5ACA" w14:textId="77777777" w:rsidR="00C073C8" w:rsidRDefault="00C073C8" w:rsidP="00C073C8">
      <w:pPr>
        <w:pStyle w:val="3GPPText"/>
        <w:numPr>
          <w:ilvl w:val="1"/>
          <w:numId w:val="9"/>
        </w:numPr>
      </w:pPr>
      <w:r>
        <w:t>Relationship between DL PRS measurement BW and initial DL BWP</w:t>
      </w:r>
    </w:p>
    <w:p w14:paraId="33C6ECF2" w14:textId="77777777" w:rsidR="00C073C8" w:rsidRDefault="00C073C8" w:rsidP="00C073C8">
      <w:pPr>
        <w:pStyle w:val="3GPPText"/>
        <w:numPr>
          <w:ilvl w:val="1"/>
          <w:numId w:val="9"/>
        </w:numPr>
      </w:pPr>
      <w:r>
        <w:t>Reception of DL PRS and other DL signals/channel in the same symbol</w:t>
      </w:r>
    </w:p>
    <w:p w14:paraId="717CD987" w14:textId="77777777" w:rsidR="00C073C8" w:rsidRDefault="00C073C8" w:rsidP="00C073C8">
      <w:pPr>
        <w:pStyle w:val="3GPPText"/>
        <w:numPr>
          <w:ilvl w:val="1"/>
          <w:numId w:val="9"/>
        </w:numPr>
      </w:pPr>
      <w:r>
        <w:t>UE DL PRS measurements within in-active / active time</w:t>
      </w:r>
    </w:p>
    <w:p w14:paraId="5DB1F32C" w14:textId="77777777" w:rsidR="00C073C8" w:rsidRDefault="00C073C8" w:rsidP="00C073C8">
      <w:pPr>
        <w:pStyle w:val="3GPPText"/>
        <w:numPr>
          <w:ilvl w:val="1"/>
          <w:numId w:val="9"/>
        </w:numPr>
      </w:pPr>
      <w:r>
        <w:t>Indication (e.g. activation/deactivation signaling) for UE DL PRS measurement and report</w:t>
      </w:r>
    </w:p>
    <w:p w14:paraId="0ECAC4D1" w14:textId="6A619D90" w:rsidR="00C073C8" w:rsidRDefault="00C073C8" w:rsidP="00C073C8">
      <w:pPr>
        <w:pStyle w:val="3GPPText"/>
        <w:numPr>
          <w:ilvl w:val="1"/>
          <w:numId w:val="9"/>
        </w:numPr>
      </w:pPr>
      <w:r>
        <w:t>UE capability for NR DL positioning support by RRC_INACTIVE UEs</w:t>
      </w:r>
    </w:p>
    <w:p w14:paraId="3DE68769" w14:textId="025BF59A" w:rsidR="00C073C8" w:rsidRDefault="00C073C8" w:rsidP="00C073C8">
      <w:pPr>
        <w:pStyle w:val="3GPPText"/>
      </w:pPr>
    </w:p>
    <w:tbl>
      <w:tblPr>
        <w:tblStyle w:val="TableGrid"/>
        <w:tblW w:w="9350" w:type="dxa"/>
        <w:tblLayout w:type="fixed"/>
        <w:tblLook w:val="04A0" w:firstRow="1" w:lastRow="0" w:firstColumn="1" w:lastColumn="0" w:noHBand="0" w:noVBand="1"/>
      </w:tblPr>
      <w:tblGrid>
        <w:gridCol w:w="1642"/>
        <w:gridCol w:w="7708"/>
      </w:tblGrid>
      <w:tr w:rsidR="001538EC" w14:paraId="4E717710" w14:textId="77777777" w:rsidTr="00A96A10">
        <w:tc>
          <w:tcPr>
            <w:tcW w:w="1642" w:type="dxa"/>
            <w:shd w:val="clear" w:color="auto" w:fill="BDD6EE" w:themeFill="accent5" w:themeFillTint="66"/>
          </w:tcPr>
          <w:p w14:paraId="61E08AEF" w14:textId="77777777" w:rsidR="001538EC" w:rsidRDefault="001538EC" w:rsidP="00A96A10">
            <w:pPr>
              <w:spacing w:after="0"/>
              <w:rPr>
                <w:lang w:eastAsia="zh-CN"/>
              </w:rPr>
            </w:pPr>
            <w:r>
              <w:rPr>
                <w:lang w:eastAsia="zh-CN"/>
              </w:rPr>
              <w:lastRenderedPageBreak/>
              <w:t>Company Name</w:t>
            </w:r>
          </w:p>
        </w:tc>
        <w:tc>
          <w:tcPr>
            <w:tcW w:w="7708" w:type="dxa"/>
            <w:shd w:val="clear" w:color="auto" w:fill="BDD6EE" w:themeFill="accent5" w:themeFillTint="66"/>
          </w:tcPr>
          <w:p w14:paraId="7E3EE8AF" w14:textId="77777777" w:rsidR="001538EC" w:rsidRDefault="001538EC" w:rsidP="00A96A10">
            <w:pPr>
              <w:spacing w:after="0"/>
              <w:rPr>
                <w:lang w:eastAsia="zh-CN"/>
              </w:rPr>
            </w:pPr>
            <w:r>
              <w:rPr>
                <w:lang w:eastAsia="zh-CN"/>
              </w:rPr>
              <w:t>Comments</w:t>
            </w:r>
          </w:p>
        </w:tc>
      </w:tr>
      <w:tr w:rsidR="001538EC" w14:paraId="7F2C6FA3" w14:textId="77777777" w:rsidTr="00A96A10">
        <w:tc>
          <w:tcPr>
            <w:tcW w:w="1642" w:type="dxa"/>
          </w:tcPr>
          <w:p w14:paraId="71F17375" w14:textId="3775D99F" w:rsidR="001538EC" w:rsidRDefault="00A96A10" w:rsidP="00A96A10">
            <w:pPr>
              <w:spacing w:after="0"/>
              <w:rPr>
                <w:lang w:eastAsia="zh-CN"/>
              </w:rPr>
            </w:pPr>
            <w:r>
              <w:rPr>
                <w:lang w:eastAsia="zh-CN"/>
              </w:rPr>
              <w:t>Qualcomm</w:t>
            </w:r>
          </w:p>
        </w:tc>
        <w:tc>
          <w:tcPr>
            <w:tcW w:w="7708" w:type="dxa"/>
          </w:tcPr>
          <w:p w14:paraId="178598B4" w14:textId="77777777" w:rsidR="00A96A10" w:rsidRDefault="00A96A10" w:rsidP="00A96A10">
            <w:pPr>
              <w:spacing w:after="0"/>
              <w:rPr>
                <w:lang w:eastAsia="zh-CN"/>
              </w:rPr>
            </w:pPr>
            <w:r>
              <w:rPr>
                <w:lang w:eastAsia="zh-CN"/>
              </w:rPr>
              <w:t xml:space="preserve">We are OK to study these. </w:t>
            </w:r>
          </w:p>
          <w:p w14:paraId="61385C68" w14:textId="77777777" w:rsidR="00A96A10" w:rsidRDefault="00A96A10" w:rsidP="00A96A10">
            <w:pPr>
              <w:spacing w:after="0"/>
              <w:rPr>
                <w:lang w:eastAsia="zh-CN"/>
              </w:rPr>
            </w:pPr>
          </w:p>
          <w:p w14:paraId="56E736C1" w14:textId="470A3BCA" w:rsidR="00A96A10" w:rsidRDefault="00A96A10" w:rsidP="00A96A10">
            <w:pPr>
              <w:spacing w:after="0"/>
              <w:rPr>
                <w:lang w:eastAsia="zh-CN"/>
              </w:rPr>
            </w:pPr>
            <w:r>
              <w:rPr>
                <w:lang w:eastAsia="zh-CN"/>
              </w:rPr>
              <w:t xml:space="preserve">At least UE capabilities need to be discussed. This is a new feature, if not for any other reasons, at least for backward compatibility we would need a UE capability for supporting RSTD measurements in RRC Inactive. </w:t>
            </w:r>
          </w:p>
        </w:tc>
      </w:tr>
      <w:tr w:rsidR="001538EC" w14:paraId="54C46EBD" w14:textId="77777777" w:rsidTr="00A96A10">
        <w:tc>
          <w:tcPr>
            <w:tcW w:w="1642" w:type="dxa"/>
          </w:tcPr>
          <w:p w14:paraId="66C3C523" w14:textId="440099BB" w:rsidR="001538EC" w:rsidRDefault="0062275F" w:rsidP="00A96A10">
            <w:pPr>
              <w:spacing w:after="0"/>
              <w:rPr>
                <w:lang w:eastAsia="zh-CN"/>
              </w:rPr>
            </w:pPr>
            <w:r>
              <w:rPr>
                <w:lang w:eastAsia="zh-CN"/>
              </w:rPr>
              <w:t>CATT</w:t>
            </w:r>
          </w:p>
        </w:tc>
        <w:tc>
          <w:tcPr>
            <w:tcW w:w="7708" w:type="dxa"/>
          </w:tcPr>
          <w:p w14:paraId="2318B28E" w14:textId="77777777" w:rsidR="0062275F" w:rsidRDefault="0062275F" w:rsidP="0062275F">
            <w:pPr>
              <w:spacing w:after="0"/>
              <w:rPr>
                <w:lang w:eastAsia="zh-CN"/>
              </w:rPr>
            </w:pPr>
            <w:r>
              <w:rPr>
                <w:lang w:eastAsia="zh-CN"/>
              </w:rPr>
              <w:t xml:space="preserve">We are okay to </w:t>
            </w:r>
            <w:r w:rsidRPr="00621EF0">
              <w:rPr>
                <w:lang w:eastAsia="zh-CN"/>
              </w:rPr>
              <w:t xml:space="preserve">study the </w:t>
            </w:r>
            <w:r>
              <w:rPr>
                <w:lang w:eastAsia="zh-CN"/>
              </w:rPr>
              <w:t xml:space="preserve">list of issues. But, whether to send LS to </w:t>
            </w:r>
            <w:r w:rsidRPr="00621EF0">
              <w:rPr>
                <w:lang w:eastAsia="zh-CN"/>
              </w:rPr>
              <w:t>RAN2 WG</w:t>
            </w:r>
            <w:r>
              <w:rPr>
                <w:lang w:eastAsia="zh-CN"/>
              </w:rPr>
              <w:t xml:space="preserve"> should depend on the study results. Suggest making the following changes:</w:t>
            </w:r>
          </w:p>
          <w:p w14:paraId="7F6EB28B" w14:textId="0586A763" w:rsidR="001538EC" w:rsidRDefault="0062275F" w:rsidP="0062275F">
            <w:pPr>
              <w:spacing w:after="0"/>
            </w:pPr>
            <w:r w:rsidRPr="008029AF">
              <w:rPr>
                <w:rFonts w:hint="eastAsia"/>
                <w:lang w:eastAsia="zh-CN"/>
              </w:rPr>
              <w:t>●</w:t>
            </w:r>
            <w:r w:rsidRPr="008029AF">
              <w:rPr>
                <w:rFonts w:hint="eastAsia"/>
                <w:lang w:eastAsia="zh-CN"/>
              </w:rPr>
              <w:tab/>
              <w:t xml:space="preserve">Further study the following aspects for DL positioning support by RRC_INACTIVE UEs </w:t>
            </w:r>
            <w:r w:rsidRPr="00EA03DE">
              <w:rPr>
                <w:rFonts w:hint="eastAsia"/>
                <w:color w:val="000000" w:themeColor="text1"/>
                <w:lang w:eastAsia="zh-CN"/>
              </w:rPr>
              <w:t>and update RAN2 WG by RAN1#106-bis-e</w:t>
            </w:r>
            <w:r>
              <w:rPr>
                <w:color w:val="000000" w:themeColor="text1"/>
                <w:lang w:eastAsia="zh-CN"/>
              </w:rPr>
              <w:t xml:space="preserve"> </w:t>
            </w:r>
            <w:r w:rsidRPr="00EA03DE">
              <w:rPr>
                <w:color w:val="FF0000"/>
                <w:u w:val="single"/>
                <w:lang w:eastAsia="zh-CN"/>
              </w:rPr>
              <w:t>based on the study results if it is necessary</w:t>
            </w:r>
          </w:p>
        </w:tc>
      </w:tr>
      <w:tr w:rsidR="001538EC" w14:paraId="7096A5B0" w14:textId="77777777" w:rsidTr="00A96A10">
        <w:tc>
          <w:tcPr>
            <w:tcW w:w="1642" w:type="dxa"/>
          </w:tcPr>
          <w:p w14:paraId="0ED92666" w14:textId="77777777" w:rsidR="001538EC" w:rsidRDefault="001538EC" w:rsidP="00A96A10">
            <w:pPr>
              <w:spacing w:after="0"/>
              <w:rPr>
                <w:lang w:eastAsia="zh-CN"/>
              </w:rPr>
            </w:pPr>
          </w:p>
        </w:tc>
        <w:tc>
          <w:tcPr>
            <w:tcW w:w="7708" w:type="dxa"/>
          </w:tcPr>
          <w:p w14:paraId="3BA2D373" w14:textId="77777777" w:rsidR="001538EC" w:rsidRDefault="001538EC" w:rsidP="00A96A10">
            <w:pPr>
              <w:spacing w:after="0"/>
              <w:rPr>
                <w:lang w:eastAsia="zh-CN"/>
              </w:rPr>
            </w:pPr>
          </w:p>
        </w:tc>
      </w:tr>
      <w:tr w:rsidR="001538EC" w14:paraId="397C7CA4" w14:textId="77777777" w:rsidTr="00A96A10">
        <w:tc>
          <w:tcPr>
            <w:tcW w:w="1642" w:type="dxa"/>
          </w:tcPr>
          <w:p w14:paraId="5E5F32A4" w14:textId="77777777" w:rsidR="001538EC" w:rsidRDefault="001538EC" w:rsidP="00A96A10">
            <w:pPr>
              <w:spacing w:after="0"/>
              <w:rPr>
                <w:lang w:eastAsia="zh-CN"/>
              </w:rPr>
            </w:pPr>
          </w:p>
        </w:tc>
        <w:tc>
          <w:tcPr>
            <w:tcW w:w="7708" w:type="dxa"/>
          </w:tcPr>
          <w:p w14:paraId="0526B864" w14:textId="77777777" w:rsidR="001538EC" w:rsidRDefault="001538EC" w:rsidP="00A96A10">
            <w:pPr>
              <w:spacing w:after="0"/>
              <w:rPr>
                <w:lang w:val="en-US" w:eastAsia="zh-CN"/>
              </w:rPr>
            </w:pPr>
          </w:p>
        </w:tc>
      </w:tr>
      <w:tr w:rsidR="001538EC" w14:paraId="6B142469" w14:textId="77777777" w:rsidTr="00A96A10">
        <w:tc>
          <w:tcPr>
            <w:tcW w:w="1642" w:type="dxa"/>
          </w:tcPr>
          <w:p w14:paraId="77C66EC6" w14:textId="77777777" w:rsidR="001538EC" w:rsidRDefault="001538EC" w:rsidP="00A96A10">
            <w:pPr>
              <w:spacing w:after="0"/>
              <w:rPr>
                <w:lang w:val="en-US" w:eastAsia="zh-CN"/>
              </w:rPr>
            </w:pPr>
          </w:p>
        </w:tc>
        <w:tc>
          <w:tcPr>
            <w:tcW w:w="7708" w:type="dxa"/>
          </w:tcPr>
          <w:p w14:paraId="1294A1E9" w14:textId="77777777" w:rsidR="001538EC" w:rsidRDefault="001538EC" w:rsidP="00A96A10">
            <w:pPr>
              <w:spacing w:after="0"/>
              <w:rPr>
                <w:lang w:eastAsia="zh-CN"/>
              </w:rPr>
            </w:pPr>
          </w:p>
        </w:tc>
      </w:tr>
      <w:tr w:rsidR="001538EC" w14:paraId="0A4B942B" w14:textId="77777777" w:rsidTr="00A96A10">
        <w:tc>
          <w:tcPr>
            <w:tcW w:w="1642" w:type="dxa"/>
          </w:tcPr>
          <w:p w14:paraId="7EC5B5E5" w14:textId="77777777" w:rsidR="001538EC" w:rsidRDefault="001538EC" w:rsidP="00A96A10">
            <w:pPr>
              <w:spacing w:after="0"/>
              <w:rPr>
                <w:lang w:eastAsia="zh-CN"/>
              </w:rPr>
            </w:pPr>
          </w:p>
        </w:tc>
        <w:tc>
          <w:tcPr>
            <w:tcW w:w="7708" w:type="dxa"/>
          </w:tcPr>
          <w:p w14:paraId="01E005CF" w14:textId="77777777" w:rsidR="001538EC" w:rsidRDefault="001538EC" w:rsidP="00A96A10">
            <w:pPr>
              <w:spacing w:after="0"/>
              <w:rPr>
                <w:lang w:eastAsia="zh-CN"/>
              </w:rPr>
            </w:pPr>
          </w:p>
        </w:tc>
      </w:tr>
    </w:tbl>
    <w:p w14:paraId="107FF16B" w14:textId="77777777" w:rsidR="001538EC" w:rsidRDefault="001538EC" w:rsidP="001538EC">
      <w:pPr>
        <w:pStyle w:val="3GPPText"/>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Support using RACH preamble as the UL reference signals for RRC_inacti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lastRenderedPageBreak/>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usecases,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r>
              <w:rPr>
                <w:lang w:eastAsia="zh-CN"/>
              </w:rPr>
              <w:t>InterDigital</w:t>
            </w:r>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Do not support. After introducing SRS for RRC_Inactive,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lastRenderedPageBreak/>
        <w:t xml:space="preserve">[InterDigital,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r>
              <w:rPr>
                <w:lang w:eastAsia="zh-CN"/>
              </w:rPr>
              <w:t>Futurewei</w:t>
            </w:r>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Share the similar view as Futurewei</w:t>
            </w:r>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r>
              <w:rPr>
                <w:rFonts w:eastAsia="Malgun Gothic"/>
                <w:lang w:eastAsia="ko-KR"/>
              </w:rPr>
              <w:t>InterDigital</w:t>
            </w:r>
          </w:p>
        </w:tc>
        <w:tc>
          <w:tcPr>
            <w:tcW w:w="7708" w:type="dxa"/>
          </w:tcPr>
          <w:p w14:paraId="133BDCA6" w14:textId="77777777" w:rsidR="0014475C" w:rsidRDefault="00B5130F">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lastRenderedPageBreak/>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 xml:space="preserve">[InterDigital,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Support the use of pre-configured SRSp configuration received by UE during RRC CONNECTED for SRSp transmission when in INACTIVE</w:t>
      </w:r>
    </w:p>
    <w:p w14:paraId="0347D58A" w14:textId="77777777" w:rsidR="0014475C" w:rsidRDefault="00B5130F">
      <w:pPr>
        <w:pStyle w:val="3GPPAgreements"/>
        <w:numPr>
          <w:ilvl w:val="1"/>
          <w:numId w:val="13"/>
        </w:numPr>
        <w:rPr>
          <w:b/>
          <w:bCs/>
          <w:sz w:val="21"/>
          <w:szCs w:val="21"/>
        </w:rPr>
      </w:pPr>
      <w:r>
        <w:rPr>
          <w:sz w:val="21"/>
          <w:szCs w:val="21"/>
        </w:rPr>
        <w:t>Support transmission of SRSp configuration (e.g. using SDT) or indication for initiating SRSp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 xml:space="preserve">[Mediatek,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The activation command of semi-persistent SRS may be contained within the RRC release with SuspendConfig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heth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may depend on what types of SRS are supported for UE in RRC_INACTIVE state, then corresponding singaling need to be introduced.</w:t>
            </w:r>
          </w:p>
        </w:tc>
      </w:tr>
      <w:tr w:rsidR="0014475C" w14:paraId="134D0F38" w14:textId="77777777">
        <w:tc>
          <w:tcPr>
            <w:tcW w:w="1642" w:type="dxa"/>
          </w:tcPr>
          <w:p w14:paraId="4E1E17B3" w14:textId="08E1B1CC" w:rsidR="0014475C" w:rsidRDefault="00B5130F">
            <w:pPr>
              <w:spacing w:after="0"/>
              <w:rPr>
                <w:lang w:eastAsia="zh-CN"/>
              </w:rPr>
            </w:pPr>
            <w:r w:rsidRPr="00B5130F">
              <w:rPr>
                <w:lang w:eastAsia="zh-CN"/>
              </w:rPr>
              <w:t>InterDigital</w:t>
            </w:r>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lastRenderedPageBreak/>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19" w:author="Lenovo, Motorola Mobility-Robin Thomas" w:date="2021-08-17T18:37:00Z"/>
        </w:rPr>
      </w:pPr>
      <w:ins w:id="20" w:author="Lenovo, Motorola Mobility-Robin Thomas" w:date="2021-08-17T18:36:00Z">
        <w:r>
          <w:t>[</w:t>
        </w:r>
      </w:ins>
      <w:ins w:id="21" w:author="Lenovo, Motorola Mobility-Robin Thomas" w:date="2021-08-17T18:37:00Z">
        <w:r>
          <w:t>Lenovo, Motorola Mobility [19]]:</w:t>
        </w:r>
      </w:ins>
    </w:p>
    <w:p w14:paraId="49B4C60F" w14:textId="77777777" w:rsidR="0014475C" w:rsidRDefault="00B5130F">
      <w:pPr>
        <w:pStyle w:val="3GPPAgreements"/>
        <w:numPr>
          <w:ilvl w:val="1"/>
          <w:numId w:val="4"/>
        </w:numPr>
      </w:pPr>
      <w:ins w:id="22"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lastRenderedPageBreak/>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02C13C65" w14:textId="77777777" w:rsidR="0014475C" w:rsidRDefault="00B5130F">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disucsses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r>
              <w:rPr>
                <w:lang w:eastAsia="zh-CN"/>
              </w:rPr>
              <w:t>InterDigital</w:t>
            </w:r>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Target accuracy for both UE-based and UE-assisted positioning of the UEs in the RRC_Inacti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In our view, at least we need a consensus on whether or not to support the same positioning accuracy with the RRC_INACTIVE. Or are we just going to discuss the required feature to support the positioning functionality for the  RRC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t>On-Demand DL PRS Support</w:t>
      </w:r>
    </w:p>
    <w:p w14:paraId="2DF3EF54" w14:textId="77777777" w:rsidR="0014475C" w:rsidRDefault="00B5130F">
      <w:pPr>
        <w:pStyle w:val="Heading2"/>
      </w:pPr>
      <w:bookmarkStart w:id="23" w:name="_Hlk79760663"/>
      <w:r>
        <w:t>Aspect #1: Reply LS to RAN2 on parameters for on-demand PRS</w:t>
      </w:r>
    </w:p>
    <w:p w14:paraId="023136EC" w14:textId="77777777" w:rsidR="0014475C" w:rsidRDefault="0014475C"/>
    <w:p w14:paraId="3514A133" w14:textId="77777777" w:rsidR="0014475C" w:rsidRDefault="00B5130F">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This new LPP assistance data IE can be included in an LPP Provide Assistance Data message and/or a new posSIB.</w:t>
                  </w:r>
                </w:p>
                <w:p w14:paraId="429C69A3" w14:textId="77777777" w:rsidR="0014475C" w:rsidRDefault="00B5130F">
                  <w:pPr>
                    <w:tabs>
                      <w:tab w:val="left" w:pos="1622"/>
                    </w:tabs>
                    <w:ind w:left="363" w:hanging="363"/>
                    <w:rPr>
                      <w:rFonts w:eastAsia="MS Mincho"/>
                      <w:lang w:eastAsia="en-GB"/>
                    </w:rPr>
                  </w:pPr>
                  <w:r>
                    <w:rPr>
                      <w:rFonts w:eastAsia="MS Mincho"/>
                      <w:lang w:eastAsia="en-GB"/>
                    </w:rPr>
                    <w:t>- The procedure(s) for on-demand DL-PRS should support at least the following functionality (up to RAN3 what is in NRPPa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91D2614" w14:textId="77777777" w:rsidR="0014475C" w:rsidRDefault="00B5130F">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r>
              <w:rPr>
                <w:lang w:eastAsia="zh-CN"/>
              </w:rPr>
              <w:t>Futurewei</w:t>
            </w:r>
          </w:p>
        </w:tc>
        <w:tc>
          <w:tcPr>
            <w:tcW w:w="7708" w:type="dxa"/>
          </w:tcPr>
          <w:p w14:paraId="59444B2F" w14:textId="77777777" w:rsidR="0014475C" w:rsidRDefault="00B5130F">
            <w:pPr>
              <w:spacing w:after="0"/>
              <w:rPr>
                <w:lang w:eastAsia="zh-CN"/>
              </w:rPr>
            </w:pPr>
            <w:r>
              <w:rPr>
                <w:lang w:eastAsia="zh-CN"/>
              </w:rPr>
              <w:t>Should be decided when agreements are made and available. We don’t need to agree an LS apriori.</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r>
              <w:rPr>
                <w:lang w:eastAsia="zh-CN"/>
              </w:rPr>
              <w:t>InterDigital</w:t>
            </w:r>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This new LPP assistance data IE can be included in an LPP Provide Assistance Data message and/or a new posSIB.</w:t>
                  </w:r>
                </w:p>
                <w:p w14:paraId="022F6382" w14:textId="77777777" w:rsidR="0014475C" w:rsidRDefault="00B5130F">
                  <w:pPr>
                    <w:tabs>
                      <w:tab w:val="left" w:pos="1622"/>
                    </w:tabs>
                    <w:ind w:left="284" w:hanging="284"/>
                    <w:rPr>
                      <w:rFonts w:eastAsia="MS Mincho"/>
                      <w:lang w:eastAsia="en-GB"/>
                    </w:rPr>
                  </w:pPr>
                  <w:r>
                    <w:rPr>
                      <w:rFonts w:eastAsia="MS Mincho"/>
                      <w:lang w:eastAsia="en-GB"/>
                    </w:rPr>
                    <w:t>- The procedure(s) for on-demand DL-PRS should support at least the following functionality (up to RAN3 what is in NRPPa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demnad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Pr>
                <w:vertAlign w:val="superscript"/>
                <w:lang w:eastAsia="zh-CN"/>
              </w:rPr>
              <w:t>st</w:t>
            </w:r>
            <w:r>
              <w:rPr>
                <w:lang w:eastAsia="zh-CN"/>
              </w:rPr>
              <w:t xml:space="preserve"> pre-configuraiton and some from the other pre-configuraiton?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implemention based on our understanding would be a new field nr-OdAssistanceDataList is used to provide the list of pre-defined configurations under the assistance data for a specific method, e.g. NR-DL-TDOA-ProvideAssistanceData, where </w:t>
            </w:r>
            <w:r>
              <w:rPr>
                <w:lang w:eastAsia="zh-CN"/>
              </w:rPr>
              <w:lastRenderedPageBreak/>
              <w:t xml:space="preserve">each configuration is the same structure as the Rel-16 </w:t>
            </w:r>
            <w:r>
              <w:rPr>
                <w:i/>
                <w:lang w:eastAsia="zh-CN"/>
              </w:rPr>
              <w:t>NR-DL-PRS-AssistanceData</w:t>
            </w:r>
            <w:r>
              <w:rPr>
                <w:lang w:eastAsia="zh-CN"/>
              </w:rPr>
              <w:t xml:space="preserve"> with potential extention of a field </w:t>
            </w:r>
            <w:r>
              <w:rPr>
                <w:i/>
                <w:lang w:eastAsia="zh-CN"/>
              </w:rPr>
              <w:t>odConfigID</w:t>
            </w:r>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t>NR-DL-PRS-AssistanceData-r16</w:t>
            </w:r>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r>
              <w:rPr>
                <w:lang w:eastAsia="zh-CN"/>
              </w:rPr>
              <w:t xml:space="preserve">Supprt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lastRenderedPageBreak/>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r>
              <w:rPr>
                <w:lang w:eastAsia="zh-CN"/>
              </w:rPr>
              <w:t>InterDigital</w:t>
            </w:r>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We can disucss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lastRenderedPageBreak/>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lastRenderedPageBreak/>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PRS(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3"/>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Parameters for TRP configuration including dl-PRS-ID, nr-PhysCellID, nr-CellGlobalID, nr-ARFCN-r16 and nr-DL-PRS-Info-r16</w:t>
      </w:r>
    </w:p>
    <w:p w14:paraId="70CAA020" w14:textId="77777777" w:rsidR="0014475C" w:rsidRDefault="00B5130F">
      <w:pPr>
        <w:pStyle w:val="3GPPAgreements"/>
        <w:numPr>
          <w:ilvl w:val="1"/>
          <w:numId w:val="4"/>
        </w:numPr>
      </w:pPr>
      <w:r>
        <w:lastRenderedPageBreak/>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lastRenderedPageBreak/>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DL measurements available in UE, which may include SS-RSRP, CSI-RSRP, etc., measured from the serving gNB and neighboring gNBs;</w:t>
      </w:r>
    </w:p>
    <w:p w14:paraId="136335E4"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lastRenderedPageBreak/>
        <w:t>DL measurements reported by the UE if available at the gNB, which may include SS-RSRP, CSI-RSRP, etc., measured from the DL RS of serving gNB and neighboring gNBs;</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Support of indication of expected AoD/ZoD value and uncertainty (of the expected AoD/ZoD value) range(s) is signaled by the LMF to gNBs/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lastRenderedPageBreak/>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r>
        <w:t>Combsize</w:t>
      </w:r>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For on-demand DL-PRS,  the UE should be able to send an explicit parameter list for one or more desired DL-PRS configuration(s) which includes indeces to of the one or more PRS resources/sets/TRPs/PFLs from the prior-configured allowed PRS configuration(s):</w:t>
      </w:r>
    </w:p>
    <w:p w14:paraId="5E982307" w14:textId="77777777" w:rsidR="0014475C" w:rsidRDefault="00B5130F">
      <w:pPr>
        <w:pStyle w:val="3GPPAgreements"/>
        <w:numPr>
          <w:ilvl w:val="2"/>
          <w:numId w:val="4"/>
        </w:numPr>
      </w:pPr>
      <w:r>
        <w:t>DL-PRS configution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lastRenderedPageBreak/>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lastRenderedPageBreak/>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r>
              <w:rPr>
                <w:lang w:eastAsia="zh-CN"/>
              </w:rPr>
              <w:t>Combsize, start PRB, Point A of DL PRS</w:t>
            </w:r>
          </w:p>
        </w:tc>
        <w:tc>
          <w:tcPr>
            <w:tcW w:w="3406" w:type="dxa"/>
          </w:tcPr>
          <w:p w14:paraId="28C7AE35" w14:textId="77777777" w:rsidR="0014475C" w:rsidRDefault="00B5130F">
            <w:pPr>
              <w:pStyle w:val="3GPPText"/>
              <w:spacing w:before="0" w:after="0"/>
              <w:jc w:val="center"/>
            </w:pPr>
            <w:r>
              <w:t>Yes (Combsiz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Combsiz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InterDigital,</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lastRenderedPageBreak/>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r>
              <w:rPr>
                <w:rFonts w:ascii="Times" w:eastAsia="Times New Roman" w:hAnsi="Times" w:cs="Segoe UI"/>
              </w:rPr>
              <w:t>Combsize,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UE reporting SCell information in CommonIEsRequestAssistanceData</w:t>
      </w:r>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lastRenderedPageBreak/>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r>
        <w:t xml:space="preserve">Combsiz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lastRenderedPageBreak/>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9 out of 14 (Qualcomm, ZTE, CATT, vivo, CMCC, LGE, InterDigital, Lenovo/MotM,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3 out of 14 (CATT, OPPO, InterDigital)</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M,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2 out of 14 (CATT, InterDigital)</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6 out of 14 (Qualcomm, CATT, vivo, LGE, InterDigital,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9 out of 14 (Qualcomm, ZTE, CATT, OPPO, LGE, Intel, InterDigital, Xiaomi, Lenovo/MotoM)</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4 out of 14 (LGE, Nokia, InterDigital, Lenovo/MotoM)</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HiSilicon, LGE, Nokia, InterDigital,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Nokia, InterDigital, Xiaomi, Lenovo/MotM,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12 out of 14 (Qualcomm, ZTE, CATT, OPPO, vivo, CMCC, LG, Intel, InterDigital, Xiaomi, Lenovo/MotoM,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10 out of 14 (Qualcomm, ZTE, CATT, vivo, LGE, Intel, InterDigital, Xiaomi, Lenovo/MotM,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11 out of 14 (Qualcomm, ZTE, CATT, OPPO, vivo, CMCC, LGE, Intel, InterDigital, Xiaomi, Lenovo/MotM,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 xml:space="preserve">Recommended average EPRE of the resource elements that carry the PRS in </w:t>
            </w:r>
            <w:r>
              <w:rPr>
                <w:rFonts w:eastAsia="Times New Roman"/>
                <w:color w:val="000000"/>
              </w:rPr>
              <w:lastRenderedPageBreak/>
              <w:t>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lastRenderedPageBreak/>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4 out of 14 (OPPO, Intel, InterDigital,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4 out of 14 (OPPO, Intel, InterDigital,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11 out of 14 (ZTE, Huawei/HiSilicon, CATT, OPPO, vivo, CMCC, LG, Nokia, InterDigital, Xiaomi, Lenovo/MotM,)</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8 out of 14 (Qualcomm, ZTE, vivo, CMCC, Nokia, InterDigital, Lenovo MotoM)</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9 out of 14 (Qualcomm, ZTE, CATT, vivo, CMCC, Nokia, InterDIgital, Lenovo/MotoM,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10 out of 14 (Qualcomm, ZTE, vivo, CMCC, Intel, Nokia, InterDigital, Xiaomi, Lenovo/MotoM,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r>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r>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HiSilicon, Lenovo/MotoM)</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r>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MotoM)</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lastRenderedPageBreak/>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MotoM,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7 out of 14 (Qualcomm, CATT, vivo, LGE, InterDigital, Lenovo/MotoM,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MotoM)</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DL-PRS CombSizeN</w:t>
            </w:r>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MotoM,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MotoM)</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13 out of 14 (Qualcomm, ZTE, CATT, OPPO, vivo, CMCC, LGE, Intel, Nokia/NSB, InterDigital, Xiaomi, Lenovo/MotoM,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12 out of 14 (Qualcomm, ZTE, CATT, OPPO, vivo, CMCC, LGE, Intel, InterDigital, Xiaomi, Lenovo/MotoM,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MotoM,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11 out of 14 (Qualcomm, ZTE, CATT, OPPO, vivo, LGE, Intel, InterDigital, Xiaomi, Lenovo/MotoM,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lastRenderedPageBreak/>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MotoM)</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MotoM)</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11 out of 14 (ZTE, Huawei/HiSilicon, CATT, OPPO, vivo, CMCC, LGE,  Nokia/NSB, InterDigital, Xiaomi, Lenovo/MotoM)</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MotoM,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9 out of 14 (Qualcomm, ZTE, CATT, vivo, CMCC, Nokia, InterDigital. Lenovo/MotoM,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11 out of 14 (Qualcomm, ZTE, Huawei/HiSilicon, vivo, CMCC, Intel, Nokia/NSB, InterDigital, Xiaomi, Lenovo/MotoM,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HiSilicon, vivo, InterDigital, Lenovo/MotoM)</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r>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r>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MotoM)</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DL-PRS CombSizeN (9 of 14)</w:t>
      </w:r>
    </w:p>
    <w:p w14:paraId="7EC5CC0C" w14:textId="77777777" w:rsidR="0014475C" w:rsidRDefault="00B5130F">
      <w:pPr>
        <w:pStyle w:val="3GPPAgreements"/>
        <w:numPr>
          <w:ilvl w:val="1"/>
          <w:numId w:val="17"/>
        </w:numPr>
      </w:pPr>
      <w:r>
        <w:rPr>
          <w:rFonts w:eastAsia="Times New Roman"/>
          <w:color w:val="000000"/>
        </w:rPr>
        <w:t>DL PRS Periodicity and ResourceSetSlotOffset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lastRenderedPageBreak/>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DL-PRS CombSizeN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DL PRS Periodicity and ResourceSetSlotOffset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4"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5" w:author="Author" w:date="2021-08-23T16:30:00Z">
        <w:r>
          <w:rPr>
            <w:rFonts w:eastAsia="Times New Roman"/>
            <w:color w:val="000000"/>
          </w:rPr>
          <w:t>FF</w:t>
        </w:r>
      </w:ins>
      <w:ins w:id="26" w:author="Author" w:date="2021-08-23T16:31:00Z">
        <w:r>
          <w:rPr>
            <w:rFonts w:eastAsia="Times New Roman"/>
            <w:color w:val="000000"/>
          </w:rPr>
          <w:t xml:space="preserve">S </w:t>
        </w:r>
      </w:ins>
      <w:del w:id="27" w:author="Author" w:date="2021-08-23T16:31:00Z">
        <w:r>
          <w:rPr>
            <w:rFonts w:eastAsia="Times New Roman"/>
            <w:color w:val="000000"/>
          </w:rPr>
          <w:delText xml:space="preserve">[and </w:delText>
        </w:r>
      </w:del>
      <w:r>
        <w:rPr>
          <w:rFonts w:eastAsia="Times New Roman"/>
          <w:color w:val="000000"/>
        </w:rPr>
        <w:t>ResourceSetSlotOffset</w:t>
      </w:r>
      <w:del w:id="28"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lastRenderedPageBreak/>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CombSizeN</w:t>
      </w:r>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29" w:author="Author" w:date="2021-08-23T16:33:00Z"/>
          <w:rFonts w:eastAsia="Times New Roman"/>
          <w:color w:val="000000"/>
        </w:rPr>
      </w:pPr>
      <w:ins w:id="30" w:author="Author" w:date="2021-08-23T16:29:00Z">
        <w:r>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1" w:author="Author" w:date="2021-08-23T16:33:00Z">
        <w:r>
          <w:t xml:space="preserve"> [DL-PRS Start PRB]</w:t>
        </w:r>
      </w:ins>
    </w:p>
    <w:p w14:paraId="4D02667E" w14:textId="77777777" w:rsidR="0014475C" w:rsidRDefault="00B5130F">
      <w:pPr>
        <w:pStyle w:val="3GPPAgreements"/>
        <w:numPr>
          <w:ilvl w:val="1"/>
          <w:numId w:val="4"/>
        </w:numPr>
      </w:pPr>
      <w:ins w:id="32" w:author="Author" w:date="2021-08-23T16:29:00Z">
        <w:r>
          <w:t xml:space="preserve"> </w:t>
        </w:r>
      </w:ins>
      <w:r>
        <w:t xml:space="preserve">FFS other parameters </w:t>
      </w:r>
      <w:del w:id="33"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4" w:author="Author" w:date="2021-08-23T16:31:00Z"/>
          <w:rFonts w:eastAsia="Times New Roman"/>
          <w:color w:val="000000"/>
        </w:rPr>
      </w:pPr>
      <w:ins w:id="35"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6" w:author="Author" w:date="2021-08-23T16:31:00Z">
        <w:r>
          <w:rPr>
            <w:rFonts w:eastAsia="Times New Roman"/>
            <w:color w:val="000000"/>
          </w:rPr>
          <w:t xml:space="preserve">FFS </w:t>
        </w:r>
      </w:ins>
      <w:del w:id="37" w:author="Author" w:date="2021-08-23T16:31:00Z">
        <w:r>
          <w:rPr>
            <w:rFonts w:eastAsia="Times New Roman"/>
            <w:color w:val="000000"/>
          </w:rPr>
          <w:delText xml:space="preserve">[and </w:delText>
        </w:r>
      </w:del>
      <w:r>
        <w:rPr>
          <w:rFonts w:eastAsia="Times New Roman"/>
          <w:color w:val="000000"/>
        </w:rPr>
        <w:t>ResourceSetSlotOffset</w:t>
      </w:r>
      <w:del w:id="38"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CombSizeN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39"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39"/>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DL PRS Periodicity [and ResourceSetSlotOffset]</w:t>
            </w:r>
          </w:p>
          <w:p w14:paraId="5C1819B9" w14:textId="77777777" w:rsidR="0014475C" w:rsidRDefault="00B5130F">
            <w:pPr>
              <w:pStyle w:val="3GPPAgreements"/>
              <w:numPr>
                <w:ilvl w:val="1"/>
                <w:numId w:val="22"/>
              </w:numPr>
            </w:pPr>
            <w:r>
              <w:t>[</w:t>
            </w:r>
            <w:r>
              <w:rPr>
                <w:rFonts w:hint="eastAsia"/>
              </w:rPr>
              <w:t>Huawe</w:t>
            </w:r>
            <w:r>
              <w:t>i, HiSilicon] Brief Reason: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lastRenderedPageBreak/>
              <w:t xml:space="preserve">[Response from Company Name]: </w:t>
            </w:r>
          </w:p>
          <w:p w14:paraId="4051D6C5" w14:textId="77777777" w:rsidR="0014475C" w:rsidRDefault="00B5130F">
            <w:pPr>
              <w:pStyle w:val="3GPPAgreements"/>
              <w:numPr>
                <w:ilvl w:val="1"/>
                <w:numId w:val="22"/>
              </w:numPr>
            </w:pPr>
            <w:r>
              <w:t xml:space="preserve">[ZTE] We don’t support slof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Huawei, HiSilicon]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Huawei, HiSilicon]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aboiut </w:t>
            </w:r>
            <w:r>
              <w:lastRenderedPageBreak/>
              <w:t>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Huawei, HiSilicon]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Huawei, HiSilicon]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DL-PRS CombSizeN</w:t>
            </w:r>
          </w:p>
          <w:p w14:paraId="2E2C3616" w14:textId="77777777" w:rsidR="0014475C" w:rsidRDefault="00B5130F">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Huawei, HiSilicon]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0"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0"/>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Huawei, HiSilicon]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Huawei, HiSilicon]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DL PRS Periodicity [and ResourceSetSlotOffset]</w:t>
            </w:r>
          </w:p>
          <w:p w14:paraId="699A9677" w14:textId="77777777" w:rsidR="0014475C" w:rsidRDefault="00B5130F">
            <w:pPr>
              <w:pStyle w:val="3GPPAgreements"/>
              <w:numPr>
                <w:ilvl w:val="1"/>
                <w:numId w:val="22"/>
              </w:numPr>
            </w:pPr>
            <w:r>
              <w:lastRenderedPageBreak/>
              <w:t>[Huawei, HiSilicon] Brief Reason: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CombSizeN </w:t>
            </w:r>
          </w:p>
          <w:p w14:paraId="533EACF8" w14:textId="77777777" w:rsidR="0014475C" w:rsidRDefault="00B5130F">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Huawei, HiSilicon]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ZTE] Don’t need it. The sart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lastRenderedPageBreak/>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t xml:space="preserve">[Xiaomi] If it is a request from LMF to gNB, LMF can only send request to the TRPs which need to transmit PRS. Thus the number of TRPs is uneccessary.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1" w:name="_Ref80372857"/>
      <w:r>
        <w:t xml:space="preserve">Table </w:t>
      </w:r>
      <w:r>
        <w:fldChar w:fldCharType="begin"/>
      </w:r>
      <w:r>
        <w:instrText xml:space="preserve"> SEQ Table \* ARABIC </w:instrText>
      </w:r>
      <w:r>
        <w:fldChar w:fldCharType="separate"/>
      </w:r>
      <w:r>
        <w:t>5</w:t>
      </w:r>
      <w:r>
        <w:fldChar w:fldCharType="end"/>
      </w:r>
      <w:bookmarkEnd w:id="41"/>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 xml:space="preserve">It got support from 7 companies in the LMF-initiaed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iniatiated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Fepetition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iniaited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lastRenderedPageBreak/>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lastRenderedPageBreak/>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16FEC636" w14:textId="1808CF65" w:rsidR="000E2389" w:rsidRDefault="000E2389" w:rsidP="000E2389">
      <w:pPr>
        <w:pStyle w:val="Heading3"/>
      </w:pPr>
      <w:r>
        <w:t>Round #</w:t>
      </w:r>
      <w:r>
        <w:rPr>
          <w:lang w:val="en-US"/>
        </w:rPr>
        <w:t>3</w:t>
      </w:r>
    </w:p>
    <w:p w14:paraId="500ABB23" w14:textId="249BC1C5" w:rsidR="000E2389" w:rsidRDefault="000E2389" w:rsidP="000E2389">
      <w:pPr>
        <w:pStyle w:val="3GPPText"/>
      </w:pPr>
      <w:r>
        <w:t>Considerig the limited amount of time left at RAN1#106 for discussion</w:t>
      </w:r>
      <w:r w:rsidR="00D90959">
        <w:t>, it is clear that group will not have a chance to discuss each parameter one by one. Therefore it is proposed to endorse at least subset of parameters that was supported by majority &gt; 85% of support and continue discussion on remaining parameters at the next meeting.</w:t>
      </w:r>
    </w:p>
    <w:p w14:paraId="066555E5" w14:textId="789CF5EC" w:rsidR="00D90959" w:rsidRDefault="00D90959" w:rsidP="000E2389">
      <w:pPr>
        <w:pStyle w:val="3GPPText"/>
      </w:pPr>
    </w:p>
    <w:p w14:paraId="56C55B6B" w14:textId="4DACC988" w:rsidR="00D90959" w:rsidRDefault="00D90959" w:rsidP="00D90959">
      <w:pPr>
        <w:pStyle w:val="3GPPText"/>
        <w:rPr>
          <w:b/>
          <w:bCs/>
        </w:rPr>
      </w:pPr>
      <w:r>
        <w:rPr>
          <w:b/>
          <w:bCs/>
        </w:rPr>
        <w:t>Proposal 4.3-3</w:t>
      </w:r>
    </w:p>
    <w:p w14:paraId="6C51094F" w14:textId="518EA122" w:rsidR="00D90959" w:rsidRDefault="00D90959" w:rsidP="00D90959">
      <w:pPr>
        <w:pStyle w:val="3GPPText"/>
        <w:numPr>
          <w:ilvl w:val="0"/>
          <w:numId w:val="9"/>
        </w:numPr>
        <w:rPr>
          <w:u w:val="single"/>
        </w:rPr>
      </w:pPr>
      <w:r>
        <w:t xml:space="preserve">At least the following list of on-demand DL PRS parameters is supported for </w:t>
      </w:r>
      <w:r>
        <w:rPr>
          <w:u w:val="single"/>
        </w:rPr>
        <w:t>UE-initiated</w:t>
      </w:r>
      <w:r w:rsidRPr="00D90959">
        <w:t xml:space="preserve"> and </w:t>
      </w:r>
      <w:r>
        <w:rPr>
          <w:u w:val="single"/>
        </w:rPr>
        <w:t>LMF-initiated</w:t>
      </w:r>
      <w:r>
        <w:t xml:space="preserve"> on-demand DL PRS requests</w:t>
      </w:r>
    </w:p>
    <w:p w14:paraId="7BDF1C0C" w14:textId="4C14B5C8" w:rsidR="00D90959" w:rsidRDefault="00D90959" w:rsidP="00D90959">
      <w:pPr>
        <w:pStyle w:val="3GPPAgreements"/>
        <w:numPr>
          <w:ilvl w:val="1"/>
          <w:numId w:val="28"/>
        </w:numPr>
      </w:pPr>
      <w:r>
        <w:rPr>
          <w:rFonts w:eastAsia="Times New Roman"/>
          <w:color w:val="000000"/>
        </w:rPr>
        <w:t xml:space="preserve"> DL PRS Periodicity</w:t>
      </w:r>
    </w:p>
    <w:p w14:paraId="0083B3FA" w14:textId="77777777" w:rsidR="00D90959" w:rsidRDefault="00D90959" w:rsidP="00D90959">
      <w:pPr>
        <w:pStyle w:val="3GPPAgreements"/>
        <w:numPr>
          <w:ilvl w:val="1"/>
          <w:numId w:val="28"/>
        </w:numPr>
      </w:pPr>
      <w:r>
        <w:rPr>
          <w:rFonts w:eastAsia="Times New Roman"/>
          <w:color w:val="000000"/>
        </w:rPr>
        <w:t xml:space="preserve"> Start/end time of DL PRS transmission</w:t>
      </w:r>
    </w:p>
    <w:p w14:paraId="579C2947" w14:textId="77777777" w:rsidR="00D90959" w:rsidRDefault="00D90959" w:rsidP="00D90959">
      <w:pPr>
        <w:pStyle w:val="3GPPAgreements"/>
        <w:numPr>
          <w:ilvl w:val="1"/>
          <w:numId w:val="28"/>
        </w:numPr>
      </w:pPr>
      <w:r>
        <w:rPr>
          <w:rFonts w:eastAsia="Times New Roman"/>
          <w:color w:val="000000"/>
        </w:rPr>
        <w:t xml:space="preserve"> DL PRS resource bandwidth</w:t>
      </w:r>
    </w:p>
    <w:p w14:paraId="1CE8701F"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Number of DL PRS Resource Symbols per DL PRS resource</w:t>
      </w:r>
    </w:p>
    <w:p w14:paraId="1C2226B6"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DL PRS QCL information</w:t>
      </w:r>
    </w:p>
    <w:p w14:paraId="389366BB" w14:textId="1FE26A4C" w:rsidR="00D90959" w:rsidRDefault="00D90959" w:rsidP="00D90959">
      <w:pPr>
        <w:pStyle w:val="3GPPText"/>
        <w:numPr>
          <w:ilvl w:val="0"/>
          <w:numId w:val="9"/>
        </w:numPr>
      </w:pPr>
      <w:r>
        <w:rPr>
          <w:rFonts w:eastAsia="Times New Roman"/>
          <w:color w:val="000000"/>
        </w:rPr>
        <w:t>Conclude on remaining parameters at RAN1#106-bis-e</w:t>
      </w:r>
    </w:p>
    <w:p w14:paraId="6D80B90F" w14:textId="77777777" w:rsidR="000E2389" w:rsidRDefault="000E2389" w:rsidP="000E2389">
      <w:pPr>
        <w:pStyle w:val="3GPPText"/>
      </w:pPr>
    </w:p>
    <w:tbl>
      <w:tblPr>
        <w:tblStyle w:val="TableGrid"/>
        <w:tblW w:w="9350" w:type="dxa"/>
        <w:tblLayout w:type="fixed"/>
        <w:tblLook w:val="04A0" w:firstRow="1" w:lastRow="0" w:firstColumn="1" w:lastColumn="0" w:noHBand="0" w:noVBand="1"/>
      </w:tblPr>
      <w:tblGrid>
        <w:gridCol w:w="1642"/>
        <w:gridCol w:w="7708"/>
      </w:tblGrid>
      <w:tr w:rsidR="00D90959" w14:paraId="6EB78703" w14:textId="77777777" w:rsidTr="00A96A10">
        <w:tc>
          <w:tcPr>
            <w:tcW w:w="1642" w:type="dxa"/>
            <w:shd w:val="clear" w:color="auto" w:fill="BDD6EE" w:themeFill="accent5" w:themeFillTint="66"/>
          </w:tcPr>
          <w:p w14:paraId="28D07169" w14:textId="77777777" w:rsidR="00D90959" w:rsidRDefault="00D90959" w:rsidP="00A96A10">
            <w:pPr>
              <w:spacing w:after="0"/>
              <w:rPr>
                <w:lang w:eastAsia="zh-CN"/>
              </w:rPr>
            </w:pPr>
            <w:r>
              <w:rPr>
                <w:lang w:eastAsia="zh-CN"/>
              </w:rPr>
              <w:t>Company Name</w:t>
            </w:r>
          </w:p>
        </w:tc>
        <w:tc>
          <w:tcPr>
            <w:tcW w:w="7708" w:type="dxa"/>
            <w:shd w:val="clear" w:color="auto" w:fill="BDD6EE" w:themeFill="accent5" w:themeFillTint="66"/>
          </w:tcPr>
          <w:p w14:paraId="5F9B9532" w14:textId="0F10906B" w:rsidR="00D90959" w:rsidRDefault="00D90959" w:rsidP="00A96A10">
            <w:pPr>
              <w:spacing w:after="0"/>
              <w:rPr>
                <w:lang w:eastAsia="zh-CN"/>
              </w:rPr>
            </w:pPr>
            <w:r>
              <w:rPr>
                <w:lang w:eastAsia="zh-CN"/>
              </w:rPr>
              <w:t>Comments</w:t>
            </w:r>
          </w:p>
        </w:tc>
      </w:tr>
      <w:tr w:rsidR="00D90959" w14:paraId="284AA082" w14:textId="77777777" w:rsidTr="00A96A10">
        <w:tc>
          <w:tcPr>
            <w:tcW w:w="1642" w:type="dxa"/>
          </w:tcPr>
          <w:p w14:paraId="265CDD99" w14:textId="21AA575B" w:rsidR="00D90959" w:rsidRDefault="00A96A10" w:rsidP="00A96A10">
            <w:pPr>
              <w:spacing w:after="0"/>
              <w:rPr>
                <w:lang w:eastAsia="zh-CN"/>
              </w:rPr>
            </w:pPr>
            <w:r>
              <w:rPr>
                <w:lang w:eastAsia="zh-CN"/>
              </w:rPr>
              <w:t>Qualcomm</w:t>
            </w:r>
          </w:p>
        </w:tc>
        <w:tc>
          <w:tcPr>
            <w:tcW w:w="7708" w:type="dxa"/>
          </w:tcPr>
          <w:p w14:paraId="4A7C941B" w14:textId="0BD78A7F" w:rsidR="00D90959" w:rsidRDefault="00473095" w:rsidP="00A96A10">
            <w:pPr>
              <w:spacing w:after="0"/>
              <w:rPr>
                <w:lang w:eastAsia="zh-CN"/>
              </w:rPr>
            </w:pPr>
            <w:r>
              <w:rPr>
                <w:lang w:eastAsia="zh-CN"/>
              </w:rPr>
              <w:t xml:space="preserve">For the sake of progress we can accept to start from this limited list due to the 85% majority, but it would be useful to write down the FFS with the remaining parameters also. </w:t>
            </w:r>
          </w:p>
        </w:tc>
      </w:tr>
      <w:tr w:rsidR="009571AD" w14:paraId="7DA0031A" w14:textId="77777777" w:rsidTr="00A96A10">
        <w:tc>
          <w:tcPr>
            <w:tcW w:w="1642" w:type="dxa"/>
          </w:tcPr>
          <w:p w14:paraId="51FC66C1" w14:textId="7DA61837" w:rsidR="009571AD" w:rsidRDefault="009571AD" w:rsidP="009571AD">
            <w:pPr>
              <w:spacing w:after="0"/>
              <w:rPr>
                <w:lang w:eastAsia="zh-CN"/>
              </w:rPr>
            </w:pPr>
            <w:r>
              <w:rPr>
                <w:lang w:eastAsia="zh-CN"/>
              </w:rPr>
              <w:t>CATT</w:t>
            </w:r>
          </w:p>
        </w:tc>
        <w:tc>
          <w:tcPr>
            <w:tcW w:w="7708" w:type="dxa"/>
          </w:tcPr>
          <w:p w14:paraId="5AFED78C" w14:textId="4E0EF299" w:rsidR="009571AD" w:rsidRDefault="009571AD" w:rsidP="009571AD">
            <w:pPr>
              <w:spacing w:after="0"/>
            </w:pPr>
            <w:r>
              <w:rPr>
                <w:lang w:eastAsia="zh-CN"/>
              </w:rPr>
              <w:t xml:space="preserve">Support. These are very basic parameters related to the </w:t>
            </w:r>
            <w:r>
              <w:rPr>
                <w:lang w:eastAsia="zh-CN"/>
              </w:rPr>
              <w:t xml:space="preserve">on-demand </w:t>
            </w:r>
            <w:r>
              <w:rPr>
                <w:lang w:eastAsia="zh-CN"/>
              </w:rPr>
              <w:t>DL PRS reources in time, frequency and spatial  domains.</w:t>
            </w:r>
            <w:bookmarkStart w:id="42" w:name="_GoBack"/>
            <w:bookmarkEnd w:id="42"/>
          </w:p>
        </w:tc>
      </w:tr>
      <w:tr w:rsidR="00D90959" w14:paraId="0851C690" w14:textId="77777777" w:rsidTr="00A96A10">
        <w:tc>
          <w:tcPr>
            <w:tcW w:w="1642" w:type="dxa"/>
          </w:tcPr>
          <w:p w14:paraId="7EA3F633" w14:textId="16F66BCA" w:rsidR="00D90959" w:rsidRDefault="00D90959" w:rsidP="00A96A10">
            <w:pPr>
              <w:spacing w:after="0"/>
              <w:rPr>
                <w:lang w:eastAsia="zh-CN"/>
              </w:rPr>
            </w:pPr>
          </w:p>
        </w:tc>
        <w:tc>
          <w:tcPr>
            <w:tcW w:w="7708" w:type="dxa"/>
          </w:tcPr>
          <w:p w14:paraId="7329092C" w14:textId="6DB6C026" w:rsidR="00D90959" w:rsidRDefault="00D90959" w:rsidP="00A96A10">
            <w:pPr>
              <w:spacing w:after="0"/>
              <w:rPr>
                <w:lang w:eastAsia="zh-CN"/>
              </w:rPr>
            </w:pPr>
          </w:p>
        </w:tc>
      </w:tr>
      <w:tr w:rsidR="00D90959" w14:paraId="5432E411" w14:textId="77777777" w:rsidTr="00A96A10">
        <w:tc>
          <w:tcPr>
            <w:tcW w:w="1642" w:type="dxa"/>
          </w:tcPr>
          <w:p w14:paraId="443B333E" w14:textId="0691F323" w:rsidR="00D90959" w:rsidRDefault="00D90959" w:rsidP="00A96A10">
            <w:pPr>
              <w:spacing w:after="0"/>
              <w:rPr>
                <w:lang w:eastAsia="zh-CN"/>
              </w:rPr>
            </w:pPr>
          </w:p>
        </w:tc>
        <w:tc>
          <w:tcPr>
            <w:tcW w:w="7708" w:type="dxa"/>
          </w:tcPr>
          <w:p w14:paraId="4AB671A7" w14:textId="77777777" w:rsidR="00D90959" w:rsidRDefault="00D90959" w:rsidP="00A96A10">
            <w:pPr>
              <w:spacing w:after="0"/>
              <w:rPr>
                <w:lang w:val="en-US" w:eastAsia="zh-CN"/>
              </w:rPr>
            </w:pPr>
          </w:p>
        </w:tc>
      </w:tr>
      <w:tr w:rsidR="00D90959" w14:paraId="7F4FF596" w14:textId="77777777" w:rsidTr="00A96A10">
        <w:tc>
          <w:tcPr>
            <w:tcW w:w="1642" w:type="dxa"/>
          </w:tcPr>
          <w:p w14:paraId="3F643632" w14:textId="4FF704CF" w:rsidR="00D90959" w:rsidRDefault="00D90959" w:rsidP="00A96A10">
            <w:pPr>
              <w:spacing w:after="0"/>
              <w:rPr>
                <w:lang w:val="en-US" w:eastAsia="zh-CN"/>
              </w:rPr>
            </w:pPr>
          </w:p>
        </w:tc>
        <w:tc>
          <w:tcPr>
            <w:tcW w:w="7708" w:type="dxa"/>
          </w:tcPr>
          <w:p w14:paraId="027FE3BA" w14:textId="28293585" w:rsidR="00D90959" w:rsidRDefault="00D90959" w:rsidP="00A96A10">
            <w:pPr>
              <w:spacing w:after="0"/>
              <w:rPr>
                <w:lang w:eastAsia="zh-CN"/>
              </w:rPr>
            </w:pPr>
          </w:p>
        </w:tc>
      </w:tr>
      <w:tr w:rsidR="00D90959" w14:paraId="378588A9" w14:textId="77777777" w:rsidTr="00A96A10">
        <w:tc>
          <w:tcPr>
            <w:tcW w:w="1642" w:type="dxa"/>
          </w:tcPr>
          <w:p w14:paraId="398D8357" w14:textId="217147A0" w:rsidR="00D90959" w:rsidRDefault="00D90959" w:rsidP="00A96A10">
            <w:pPr>
              <w:spacing w:after="0"/>
              <w:rPr>
                <w:lang w:eastAsia="zh-CN"/>
              </w:rPr>
            </w:pPr>
          </w:p>
        </w:tc>
        <w:tc>
          <w:tcPr>
            <w:tcW w:w="7708" w:type="dxa"/>
          </w:tcPr>
          <w:p w14:paraId="1CCB1F89" w14:textId="52805CB4" w:rsidR="00D90959" w:rsidRDefault="00D90959" w:rsidP="00A96A10">
            <w:pPr>
              <w:spacing w:after="0"/>
              <w:rPr>
                <w:lang w:eastAsia="zh-CN"/>
              </w:rPr>
            </w:pPr>
          </w:p>
        </w:tc>
      </w:tr>
    </w:tbl>
    <w:p w14:paraId="2EF41788" w14:textId="77777777" w:rsidR="000E2389" w:rsidRDefault="000E2389">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lastRenderedPageBreak/>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DL measurements available in UE, which may include SS-RSRP, CSI-RSRP, etc., measured from the serving gNB and neighboring gNBs;</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DL measurements reported by the UE if available at the gNB, which may include SS-RSRP, CSI-RSRP, etc., measured from the DL RS of serving gNB and neighboring gNBs;</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lastRenderedPageBreak/>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r>
              <w:rPr>
                <w:lang w:eastAsia="zh-CN"/>
              </w:rPr>
              <w:t>InterDigital</w:t>
            </w:r>
          </w:p>
        </w:tc>
        <w:tc>
          <w:tcPr>
            <w:tcW w:w="7708" w:type="dxa"/>
          </w:tcPr>
          <w:p w14:paraId="694D3E8A" w14:textId="77777777" w:rsidR="0014475C" w:rsidRDefault="00B5130F">
            <w:pPr>
              <w:spacing w:after="0"/>
              <w:rPr>
                <w:lang w:eastAsia="zh-CN"/>
              </w:rPr>
            </w:pPr>
            <w:r>
              <w:rPr>
                <w:lang w:eastAsia="zh-CN"/>
              </w:rPr>
              <w:t>A question for clarification. Is the intention of hte prposal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 xml:space="preserve">[Mediatek,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lastRenderedPageBreak/>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lastRenderedPageBreak/>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r>
              <w:rPr>
                <w:lang w:eastAsia="zh-CN"/>
              </w:rPr>
              <w:t>InterDigital</w:t>
            </w:r>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r>
              <w:rPr>
                <w:lang w:eastAsia="zh-CN"/>
              </w:rPr>
              <w:t xml:space="preserve">Isnt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t>NR-DL-PRS-AssistanceData-r16</w:t>
            </w:r>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 xml:space="preserve">[InterDigital,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3" w:author="Lenovo, Motorola Mobility-Robin Thomas" w:date="2021-08-17T18:55:00Z"/>
          <w:bCs/>
        </w:rPr>
      </w:pPr>
      <w:del w:id="44"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5" w:author="Lenovo, Motorola Mobility-Robin Thomas" w:date="2021-08-17T18:55:00Z"/>
          <w:lang w:val="en-GB"/>
        </w:rPr>
      </w:pPr>
      <w:del w:id="46"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lastRenderedPageBreak/>
        <w:t>The mentioned above aspects can be discussed based on progress made by RAN1 for preceeding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7"/>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8"/>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9"/>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433"/>
      <w:r>
        <w:rPr>
          <w:rFonts w:ascii="Times New Roman" w:eastAsia="SimSun" w:hAnsi="Times New Roman"/>
        </w:rPr>
        <w:t>R1-2106893</w:t>
      </w:r>
      <w:r>
        <w:rPr>
          <w:rFonts w:ascii="Times New Roman" w:eastAsia="SimSun" w:hAnsi="Times New Roman"/>
        </w:rPr>
        <w:tab/>
        <w:t>Discussion on on demand positioning and positioning in inactive state</w:t>
      </w:r>
      <w:r>
        <w:rPr>
          <w:rFonts w:ascii="Times New Roman" w:eastAsia="SimSun" w:hAnsi="Times New Roman"/>
        </w:rPr>
        <w:tab/>
        <w:t>Samsung</w:t>
      </w:r>
      <w:bookmarkEnd w:id="50"/>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1"/>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2"/>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3"/>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4"/>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5"/>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6"/>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7"/>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t xml:space="preserve">InterDigital, </w:t>
      </w:r>
      <w:r>
        <w:rPr>
          <w:rFonts w:ascii="Times New Roman" w:eastAsia="SimSun" w:hAnsi="Times New Roman"/>
        </w:rPr>
        <w:lastRenderedPageBreak/>
        <w:t>Inc.</w:t>
      </w:r>
      <w:bookmarkEnd w:id="58"/>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9"/>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60"/>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1"/>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2"/>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3"/>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4"/>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5"/>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6"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tab/>
        <w:t>Ericsson</w:t>
      </w:r>
      <w:bookmarkEnd w:id="66"/>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F8BE5" w14:textId="77777777" w:rsidR="00CE0119" w:rsidRDefault="00CE0119" w:rsidP="001538EC">
      <w:pPr>
        <w:spacing w:after="0" w:line="240" w:lineRule="auto"/>
      </w:pPr>
      <w:r>
        <w:separator/>
      </w:r>
    </w:p>
  </w:endnote>
  <w:endnote w:type="continuationSeparator" w:id="0">
    <w:p w14:paraId="7F6B20A4" w14:textId="77777777" w:rsidR="00CE0119" w:rsidRDefault="00CE0119" w:rsidP="0015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w:panose1 w:val="02000500000000000000"/>
    <w:charset w:val="00"/>
    <w:family w:val="auto"/>
    <w:pitch w:val="variable"/>
    <w:sig w:usb0="E00002FF" w:usb1="5000205A"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4B2FE" w14:textId="77777777" w:rsidR="00CE0119" w:rsidRDefault="00CE0119" w:rsidP="001538EC">
      <w:pPr>
        <w:spacing w:after="0" w:line="240" w:lineRule="auto"/>
      </w:pPr>
      <w:r>
        <w:separator/>
      </w:r>
    </w:p>
  </w:footnote>
  <w:footnote w:type="continuationSeparator" w:id="0">
    <w:p w14:paraId="7E0EBEA3" w14:textId="77777777" w:rsidR="00CE0119" w:rsidRDefault="00CE0119" w:rsidP="00153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5627E6A"/>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6C50857"/>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1"/>
  </w:num>
  <w:num w:numId="7">
    <w:abstractNumId w:val="26"/>
  </w:num>
  <w:num w:numId="8">
    <w:abstractNumId w:val="3"/>
  </w:num>
  <w:num w:numId="9">
    <w:abstractNumId w:val="16"/>
  </w:num>
  <w:num w:numId="10">
    <w:abstractNumId w:val="2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4"/>
  </w:num>
  <w:num w:numId="16">
    <w:abstractNumId w:val="27"/>
  </w:num>
  <w:num w:numId="17">
    <w:abstractNumId w:val="25"/>
  </w:num>
  <w:num w:numId="18">
    <w:abstractNumId w:val="17"/>
  </w:num>
  <w:num w:numId="19">
    <w:abstractNumId w:val="13"/>
  </w:num>
  <w:num w:numId="20">
    <w:abstractNumId w:val="19"/>
  </w:num>
  <w:num w:numId="21">
    <w:abstractNumId w:val="12"/>
  </w:num>
  <w:num w:numId="22">
    <w:abstractNumId w:val="15"/>
  </w:num>
  <w:num w:numId="23">
    <w:abstractNumId w:val="20"/>
  </w:num>
  <w:num w:numId="24">
    <w:abstractNumId w:val="9"/>
  </w:num>
  <w:num w:numId="25">
    <w:abstractNumId w:val="23"/>
  </w:num>
  <w:num w:numId="26">
    <w:abstractNumId w:val="24"/>
  </w:num>
  <w:num w:numId="27">
    <w:abstractNumId w:val="5"/>
  </w:num>
  <w:num w:numId="28">
    <w:abstractNumId w:val="21"/>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hideSpellingErrors/>
  <w:hideGrammaticalErrors/>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C7504"/>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095"/>
    <w:rsid w:val="004731C1"/>
    <w:rsid w:val="0047341A"/>
    <w:rsid w:val="004741E3"/>
    <w:rsid w:val="00474FBF"/>
    <w:rsid w:val="00475238"/>
    <w:rsid w:val="00481B0B"/>
    <w:rsid w:val="004821DF"/>
    <w:rsid w:val="004852C0"/>
    <w:rsid w:val="004854A8"/>
    <w:rsid w:val="004873EF"/>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275F"/>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1AD"/>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96A10"/>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73C8"/>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0119"/>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4.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7.xml><?xml version="1.0" encoding="utf-8"?>
<ds:datastoreItem xmlns:ds="http://schemas.openxmlformats.org/officeDocument/2006/customXml" ds:itemID="{579FEEAF-2110-2341-9965-094FBA95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7</Pages>
  <Words>18899</Words>
  <Characters>107726</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Ren Da (CATT)</cp:lastModifiedBy>
  <cp:revision>5</cp:revision>
  <dcterms:created xsi:type="dcterms:W3CDTF">2021-08-26T19:48:00Z</dcterms:created>
  <dcterms:modified xsi:type="dcterms:W3CDTF">2021-08-2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